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50</w:t>
      </w:r>
    </w:p>
    <w:p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B27C90">
        <w:rPr>
          <w:b/>
          <w:bCs/>
          <w:color w:val="FF0000"/>
          <w:sz w:val="32"/>
          <w:szCs w:val="32"/>
        </w:rPr>
        <w:t>Front End Full Stack Development</w:t>
      </w:r>
    </w:p>
    <w:p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FD6417">
        <w:rPr>
          <w:b/>
          <w:bCs/>
          <w:color w:val="002060"/>
          <w:sz w:val="32"/>
          <w:szCs w:val="32"/>
        </w:rPr>
        <w:t>5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FD6417">
        <w:rPr>
          <w:b/>
          <w:bCs/>
          <w:color w:val="002060"/>
          <w:sz w:val="32"/>
          <w:szCs w:val="32"/>
        </w:rPr>
        <w:t>2</w:t>
      </w:r>
    </w:p>
    <w:p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:rsidR="00952F93" w:rsidRDefault="00FD6417" w:rsidP="003F3688">
      <w:pPr>
        <w:tabs>
          <w:tab w:val="left" w:pos="2630"/>
        </w:tabs>
        <w:spacing w:after="0" w:line="360" w:lineRule="auto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eate a RSVP Form using </w:t>
      </w:r>
      <w:r w:rsidR="007D50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ootstrap</w:t>
      </w:r>
      <w:r w:rsidR="007D507C">
        <w:rPr>
          <w:rFonts w:ascii="Times New Roman" w:hAnsi="Times New Roman" w:cs="Times New Roman"/>
          <w:color w:val="000000" w:themeColor="text1"/>
          <w:sz w:val="24"/>
          <w:szCs w:val="24"/>
        </w:rPr>
        <w:t>’s form contro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rm includes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fields are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 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>name,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st name,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email, phone number,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country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, Zip, submit and other</w:t>
      </w:r>
      <w:r w:rsidRPr="00FD6417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information from your guests</w:t>
      </w:r>
      <w:r w:rsidR="00F8414A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for</w:t>
      </w:r>
      <w:r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event</w:t>
      </w:r>
      <w:r w:rsidR="00F8414A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purpose</w:t>
      </w:r>
      <w:r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>.</w:t>
      </w:r>
      <w:r w:rsidR="008D4DB7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</w:t>
      </w:r>
      <w:r w:rsidR="008D4DB7">
        <w:rPr>
          <w:rFonts w:ascii="Times New Roman" w:hAnsi="Times New Roman" w:cs="Times New Roman"/>
          <w:color w:val="000000" w:themeColor="text1"/>
          <w:sz w:val="24"/>
          <w:szCs w:val="24"/>
        </w:rPr>
        <w:t>Each required form group has a validation state that can be triggered by attempting to submit the form without completing it.</w:t>
      </w:r>
    </w:p>
    <w:p w:rsidR="003F3688" w:rsidRPr="003F3688" w:rsidRDefault="003F3688" w:rsidP="003F3688">
      <w:pPr>
        <w:pStyle w:val="NormalWeb"/>
        <w:shd w:val="clear" w:color="auto" w:fill="FFFFFF"/>
        <w:spacing w:before="0" w:beforeAutospacing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Pr="003F3688">
        <w:rPr>
          <w:color w:val="000000" w:themeColor="text1"/>
        </w:rPr>
        <w:t>Bootstrap’s form controls expand on </w:t>
      </w:r>
      <w:hyperlink r:id="rId5" w:anchor="forms" w:history="1">
        <w:r w:rsidRPr="003F3688">
          <w:rPr>
            <w:rStyle w:val="Hyperlink"/>
            <w:color w:val="000000" w:themeColor="text1"/>
            <w:u w:val="none"/>
          </w:rPr>
          <w:t>our Rebooted form styles</w:t>
        </w:r>
      </w:hyperlink>
      <w:r w:rsidRPr="003F3688">
        <w:rPr>
          <w:color w:val="000000" w:themeColor="text1"/>
        </w:rPr>
        <w:t xml:space="preserve"> with classes. </w:t>
      </w:r>
      <w:r w:rsidRPr="003F3688">
        <w:rPr>
          <w:color w:val="000000" w:themeColor="text1"/>
        </w:rPr>
        <w:t xml:space="preserve">Make use of </w:t>
      </w:r>
      <w:r w:rsidRPr="003F3688">
        <w:rPr>
          <w:color w:val="000000" w:themeColor="text1"/>
        </w:rPr>
        <w:t>classes to opt into their customized displays for a more consistent rendering across browsers and devices.</w:t>
      </w:r>
      <w:r w:rsidRPr="003F3688">
        <w:rPr>
          <w:color w:val="000000" w:themeColor="text1"/>
        </w:rPr>
        <w:t xml:space="preserve"> </w:t>
      </w:r>
      <w:r w:rsidRPr="003F3688">
        <w:rPr>
          <w:color w:val="000000" w:themeColor="text1"/>
        </w:rPr>
        <w:t>Be sure to use an appropriate </w:t>
      </w:r>
      <w:r w:rsidRPr="003F3688">
        <w:rPr>
          <w:rStyle w:val="HTMLCode"/>
          <w:rFonts w:ascii="Times New Roman" w:hAnsi="Times New Roman" w:cs="Times New Roman"/>
          <w:color w:val="000000" w:themeColor="text1"/>
          <w:sz w:val="24"/>
          <w:szCs w:val="24"/>
        </w:rPr>
        <w:t>type</w:t>
      </w:r>
      <w:r w:rsidRPr="003F3688">
        <w:rPr>
          <w:color w:val="000000" w:themeColor="text1"/>
        </w:rPr>
        <w:t> attribute on all inputs</w:t>
      </w:r>
    </w:p>
    <w:p w:rsidR="00952F93" w:rsidRDefault="00E21FAD" w:rsidP="00952F93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:rsidR="008D4DB7" w:rsidRPr="00952F93" w:rsidRDefault="008D4DB7" w:rsidP="00952F93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lt;!doctype htm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lt;html lang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hea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meta name="viewport" content="width=device-width, initial-scale=1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title&gt; Form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otstrap&lt;/tit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link href="https://cdn.jsdelivr.net/npm/bootstrap@5.3.0-alpha1/dist/css/bootstrap.min.css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re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"stylesheet" integrity="sha384-GLhlTQ8iRABdZLl6O3oVMWSktQOp6b7In1Zl3/Jr59b6EGGoI1aFkw7cmDA6j6gD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rossorigi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="anonymous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cript src="https://cdn.jsdelivr.net/npm/bootstrap@5.3.0-alpha1/dist/js/bootstrap.bundle.min.js" integrity="sha384-w76AqPfDkMBDXo30jS1Sgez6pr3x5MlQ1ZAGC+nuZB+EYdgRZgiwxhTBTkF7CXvN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rossorigi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="anonymous"&gt;&lt;/scrip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hea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body class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g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-info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ty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.container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sm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max-width: 700px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}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/sty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div class="container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sm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mai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div class="py-5 text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enter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h1&gt;RSVP form&lt;/h1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p class="lead"&gt;Using Bootstrap to create a RSVP form&lt;/p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div class="my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&lt;form class="needs-validation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novalidat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&lt;div class="row g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ir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First nam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ir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placeholder="" value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Valid first name is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required.&lt;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la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Last nam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la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placeholder="" value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Valid last name is required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email" class="form-label"&gt;Email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&lt;input type="email" class="form-control" id="email" placeholder="you@example.com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enter a valid email address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phone" class="form-label"&gt;Phone Number &lt;span class="text-muted"&gt;&lt;/span&gt;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control" id="phone" pattern="[0-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9]{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10,12}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enter a valid phone number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    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5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country" class="form-label"&gt;Country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select class="form-select" id="country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"&gt;Choose...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&gt;India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select a valid country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state" class="form-label"&gt;Stat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select class="form-select" id="state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"&gt;Choose...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&gt;Karnataka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provide a valid state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zip" class="form-label"&gt;Zip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zip" placeholder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Zip code required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che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h3&gt;Will you attend&lt;/h3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class="form-check-input" type="radio" nam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lexRadioDefault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id="flexRadioDefault1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class="form-check-label" for="flexRadioDefault1"&gt;Yes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che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class="form-check-input" type="radio" nam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lexRadioDefault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id="flexRadioDefault2" check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class="form-check-label" for="flexRadioDefault2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No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b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label for="plus"&gt;And with how many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guests?&lt;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/label&gt;&lt;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select class="form-select" aria-label="Default select example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option value="1"&gt;Zero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  &lt;option value="2"&gt;One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3"&gt;Two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4"&gt;Three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group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Additional Comments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rows="8"&gt;&lt;/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hr class="my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button class="w-100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primary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-lg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type="submit"&gt;Submit&lt;/butt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&lt;/form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mai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/body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crip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// Example starter JavaScript for disabling form submissions if there are invalid fields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(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unction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'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use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ict'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// Fetch all the forms we want to apply custom Bootstrap validation styles to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var forms =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document.querySelectorAll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.needs-validation'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// Loop over them and prevent submission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Array.prototype.slice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cal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forms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Each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function (form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.addEventListener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submit', function (event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if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!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checkValidity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vent.preventDefault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vent.stopPropagation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}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.classList.add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was-validated'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}, false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}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})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script&gt;</w:t>
      </w:r>
    </w:p>
    <w:p w:rsidR="004405D5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htm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:</w:t>
      </w:r>
    </w:p>
    <w:p w:rsid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637A6D4" wp14:editId="227A3C05">
            <wp:extent cx="6286500" cy="3676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DB7" w:rsidRPr="002B1194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55DBA46" wp14:editId="6BFFBEF8">
            <wp:extent cx="6286500" cy="3708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4DB7" w:rsidRPr="002B1194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8263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142A29"/>
    <w:rsid w:val="00197B95"/>
    <w:rsid w:val="001E7D11"/>
    <w:rsid w:val="0023757D"/>
    <w:rsid w:val="00254B65"/>
    <w:rsid w:val="002B1194"/>
    <w:rsid w:val="002C14E0"/>
    <w:rsid w:val="00307886"/>
    <w:rsid w:val="00346949"/>
    <w:rsid w:val="00382D1C"/>
    <w:rsid w:val="003F3688"/>
    <w:rsid w:val="004405D5"/>
    <w:rsid w:val="00550DEF"/>
    <w:rsid w:val="0069525D"/>
    <w:rsid w:val="007D507C"/>
    <w:rsid w:val="007E67CB"/>
    <w:rsid w:val="008A5C2C"/>
    <w:rsid w:val="008D4DB7"/>
    <w:rsid w:val="00952F93"/>
    <w:rsid w:val="009D1405"/>
    <w:rsid w:val="00AE57DF"/>
    <w:rsid w:val="00B27C90"/>
    <w:rsid w:val="00BC4B94"/>
    <w:rsid w:val="00C519CC"/>
    <w:rsid w:val="00E21FAD"/>
    <w:rsid w:val="00F6564A"/>
    <w:rsid w:val="00F810CF"/>
    <w:rsid w:val="00F8414A"/>
    <w:rsid w:val="00FD6417"/>
    <w:rsid w:val="00FF7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758CE"/>
  <w15:docId w15:val="{7ABE769B-24E9-4C4B-B877-05FA07CC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94"/>
  </w:style>
  <w:style w:type="paragraph" w:styleId="Heading2">
    <w:name w:val="heading 2"/>
    <w:basedOn w:val="Normal"/>
    <w:link w:val="Heading2Char"/>
    <w:uiPriority w:val="9"/>
    <w:qFormat/>
    <w:rsid w:val="00FD64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BalloonText">
    <w:name w:val="Balloon Text"/>
    <w:basedOn w:val="Normal"/>
    <w:link w:val="BalloonTextChar"/>
    <w:uiPriority w:val="99"/>
    <w:semiHidden/>
    <w:unhideWhenUsed/>
    <w:rsid w:val="00254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B6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D64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F368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F368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2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etbootstrap.com/docs/4.3/content/reboo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bhu prabhu</dc:creator>
  <cp:lastModifiedBy>Alina Raheen</cp:lastModifiedBy>
  <cp:revision>2</cp:revision>
  <dcterms:created xsi:type="dcterms:W3CDTF">2023-03-14T05:39:00Z</dcterms:created>
  <dcterms:modified xsi:type="dcterms:W3CDTF">2023-03-14T05:39:00Z</dcterms:modified>
</cp:coreProperties>
</file>